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784A2A2F" w:rsidR="000B64F5" w:rsidRDefault="00436A51" w:rsidP="00E35C07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</w:rPr>
      </w:pPr>
      <w:r>
        <w:rPr>
          <w:rFonts w:asciiTheme="majorHAnsi" w:hAnsiTheme="majorHAnsi"/>
          <w:b/>
          <w:bCs/>
          <w:caps/>
          <w:sz w:val="32"/>
          <w:szCs w:val="32"/>
        </w:rPr>
        <w:t>Yuzi</w:t>
      </w:r>
      <w:r w:rsidR="0079786E">
        <w:rPr>
          <w:rFonts w:asciiTheme="majorHAnsi" w:hAnsiTheme="majorHAnsi"/>
          <w:b/>
          <w:bCs/>
          <w:caps/>
          <w:sz w:val="32"/>
          <w:szCs w:val="32"/>
        </w:rPr>
        <w:t xml:space="preserve"> </w:t>
      </w:r>
      <w:r w:rsidR="008D6132">
        <w:rPr>
          <w:rFonts w:asciiTheme="majorHAnsi" w:hAnsiTheme="majorHAnsi"/>
          <w:b/>
          <w:bCs/>
          <w:caps/>
          <w:sz w:val="32"/>
          <w:szCs w:val="32"/>
        </w:rPr>
        <w:t>Zhang</w:t>
      </w:r>
    </w:p>
    <w:p w14:paraId="46513133" w14:textId="1D7D4B7E" w:rsidR="000B64F5" w:rsidRPr="00783CC0" w:rsidRDefault="000B64F5" w:rsidP="000B64F5">
      <w:pPr>
        <w:spacing w:after="0"/>
        <w:jc w:val="center"/>
        <w:rPr>
          <w:sz w:val="20"/>
          <w:szCs w:val="20"/>
        </w:rPr>
      </w:pPr>
      <w:r w:rsidRPr="00783CC0">
        <w:rPr>
          <w:sz w:val="20"/>
          <w:szCs w:val="20"/>
        </w:rPr>
        <w:t xml:space="preserve">217-555-7488 |Email: </w:t>
      </w:r>
      <w:r w:rsidR="00436A51">
        <w:rPr>
          <w:sz w:val="20"/>
          <w:szCs w:val="20"/>
        </w:rPr>
        <w:t>y</w:t>
      </w:r>
      <w:r w:rsidR="008D6132">
        <w:rPr>
          <w:rFonts w:hint="eastAsia"/>
          <w:sz w:val="20"/>
          <w:szCs w:val="20"/>
          <w:lang w:eastAsia="zh-CN"/>
        </w:rPr>
        <w:t>zhang</w:t>
      </w:r>
      <w:r w:rsidR="0079786E" w:rsidRPr="00783CC0">
        <w:rPr>
          <w:sz w:val="20"/>
          <w:szCs w:val="20"/>
        </w:rPr>
        <w:t>83</w:t>
      </w:r>
      <w:r w:rsidRPr="00783CC0">
        <w:rPr>
          <w:sz w:val="20"/>
          <w:szCs w:val="20"/>
        </w:rPr>
        <w:t>@</w:t>
      </w:r>
      <w:r w:rsidR="00BF6917" w:rsidRPr="00783CC0">
        <w:rPr>
          <w:sz w:val="20"/>
          <w:szCs w:val="20"/>
        </w:rPr>
        <w:t>illinois</w:t>
      </w:r>
      <w:r w:rsidRPr="00783CC0">
        <w:rPr>
          <w:sz w:val="20"/>
          <w:szCs w:val="20"/>
        </w:rPr>
        <w:t>.edu | www.linkedin/com/in/</w:t>
      </w:r>
      <w:r w:rsidR="00436A51">
        <w:rPr>
          <w:sz w:val="20"/>
          <w:szCs w:val="20"/>
        </w:rPr>
        <w:t>yuzizhang</w:t>
      </w:r>
      <w:r w:rsidR="00E75921" w:rsidRPr="00783CC0">
        <w:rPr>
          <w:sz w:val="20"/>
          <w:szCs w:val="20"/>
        </w:rPr>
        <w:t>|github.com/</w:t>
      </w:r>
      <w:r w:rsidR="00436A51">
        <w:rPr>
          <w:sz w:val="20"/>
          <w:szCs w:val="20"/>
        </w:rPr>
        <w:t>yuzizhang</w:t>
      </w:r>
      <w:r w:rsidRPr="00783CC0">
        <w:rPr>
          <w:sz w:val="20"/>
          <w:szCs w:val="20"/>
        </w:rPr>
        <w:br/>
      </w:r>
    </w:p>
    <w:p w14:paraId="33D94B98" w14:textId="77777777" w:rsidR="000E7235" w:rsidRPr="00783CC0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EDUCATION</w:t>
      </w:r>
    </w:p>
    <w:p w14:paraId="32EAD0F7" w14:textId="37E7FEF8" w:rsidR="000E7235" w:rsidRPr="00783CC0" w:rsidRDefault="1DEE78C5" w:rsidP="1DEE78C5">
      <w:pPr>
        <w:pStyle w:val="BodyAA"/>
        <w:rPr>
          <w:rFonts w:asciiTheme="majorHAnsi" w:eastAsia="Times New Roman" w:hAnsiTheme="majorHAnsi" w:cstheme="majorBidi"/>
          <w:color w:val="auto"/>
          <w:sz w:val="22"/>
          <w:szCs w:val="22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>University of Illinois at Urbana-Champaign</w:t>
      </w:r>
      <w:r w:rsidR="21D2399F">
        <w:tab/>
      </w:r>
      <w:r w:rsidR="21D2399F">
        <w:tab/>
      </w:r>
      <w:r w:rsidR="21D2399F">
        <w:tab/>
      </w:r>
      <w:r w:rsidR="21D2399F">
        <w:tab/>
      </w:r>
      <w:r w:rsidR="21D2399F">
        <w:tab/>
      </w:r>
      <w:r w:rsidR="21D2399F">
        <w:tab/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 xml:space="preserve">                     Expected May 2024</w:t>
      </w:r>
    </w:p>
    <w:p w14:paraId="3235C66F" w14:textId="6525D98E" w:rsidR="000E7235" w:rsidRPr="00783CC0" w:rsidRDefault="1DEE78C5" w:rsidP="1DEE78C5">
      <w:pPr>
        <w:pStyle w:val="BodyAA"/>
        <w:rPr>
          <w:rFonts w:asciiTheme="majorHAnsi" w:eastAsia="Times New Roman" w:hAnsiTheme="majorHAnsi" w:cstheme="majorBidi"/>
          <w:color w:val="auto"/>
          <w:sz w:val="22"/>
          <w:szCs w:val="22"/>
        </w:rPr>
      </w:pPr>
      <w:r w:rsidRPr="1DEE78C5">
        <w:rPr>
          <w:rFonts w:asciiTheme="majorHAnsi" w:hAnsiTheme="majorHAnsi" w:cstheme="majorBidi"/>
          <w:i/>
          <w:iCs/>
          <w:color w:val="auto"/>
          <w:sz w:val="22"/>
          <w:szCs w:val="22"/>
        </w:rPr>
        <w:t xml:space="preserve">Bachelor of Science in </w:t>
      </w:r>
      <w:proofErr w:type="spellStart"/>
      <w:r w:rsidRPr="1DEE78C5">
        <w:rPr>
          <w:rFonts w:asciiTheme="majorHAnsi" w:hAnsiTheme="majorHAnsi" w:cstheme="majorBidi"/>
          <w:i/>
          <w:iCs/>
          <w:color w:val="auto"/>
          <w:sz w:val="22"/>
          <w:szCs w:val="22"/>
        </w:rPr>
        <w:t>BioEngineering</w:t>
      </w:r>
      <w:proofErr w:type="spellEnd"/>
      <w:r w:rsidR="21D2399F">
        <w:tab/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 xml:space="preserve">  </w:t>
      </w:r>
      <w:r w:rsidR="21D2399F">
        <w:tab/>
      </w:r>
      <w:r w:rsidR="21D2399F">
        <w:tab/>
      </w:r>
      <w:r w:rsidR="21D2399F">
        <w:tab/>
      </w:r>
      <w:r w:rsidR="21D2399F">
        <w:tab/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 xml:space="preserve">                                   </w:t>
      </w:r>
      <w:r w:rsidR="21D2399F">
        <w:tab/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 xml:space="preserve">               GPA: 3.33/4.00</w:t>
      </w:r>
    </w:p>
    <w:p w14:paraId="540A5D59" w14:textId="6975B29C" w:rsidR="000E7235" w:rsidRPr="00783CC0" w:rsidRDefault="000E7235" w:rsidP="000E7235">
      <w:pPr>
        <w:pStyle w:val="BodyAA"/>
        <w:rPr>
          <w:rFonts w:asciiTheme="majorHAnsi" w:hAnsiTheme="majorHAnsi" w:cstheme="majorHAnsi"/>
          <w:i/>
          <w:color w:val="auto"/>
          <w:sz w:val="22"/>
          <w:szCs w:val="22"/>
        </w:rPr>
      </w:pPr>
    </w:p>
    <w:p w14:paraId="60B02E8C" w14:textId="77777777" w:rsidR="000E7235" w:rsidRPr="00783CC0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1F68BBF" w14:textId="33E3F1EE" w:rsidR="000E7235" w:rsidRPr="00783CC0" w:rsidRDefault="001B340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ell &amp; Tissue Engineering Lab</w:t>
      </w:r>
      <w:r w:rsidR="00E75921" w:rsidRPr="00783CC0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Tissue Engineering</w:t>
      </w:r>
      <w:r w:rsidR="00E75921" w:rsidRPr="00783CC0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</w:r>
      <w:r w:rsidR="0042448F">
        <w:rPr>
          <w:rFonts w:asciiTheme="majorHAnsi" w:hAnsiTheme="majorHAnsi" w:cstheme="majorHAnsi"/>
        </w:rPr>
        <w:t>Cellular Bioengineering</w:t>
      </w:r>
      <w:r w:rsidR="00E75921" w:rsidRPr="00783CC0">
        <w:rPr>
          <w:rFonts w:asciiTheme="majorHAnsi" w:hAnsiTheme="majorHAnsi" w:cstheme="majorHAnsi"/>
        </w:rPr>
        <w:t xml:space="preserve"> </w:t>
      </w:r>
    </w:p>
    <w:p w14:paraId="45C13946" w14:textId="77777777" w:rsidR="00153B15" w:rsidRPr="00783CC0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</w:p>
    <w:p w14:paraId="7BFC0BAC" w14:textId="18A4CCCF" w:rsidR="00153B15" w:rsidRPr="00783CC0" w:rsidRDefault="00FF0360" w:rsidP="00153B15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 xml:space="preserve">TECHNICAL </w:t>
      </w:r>
      <w:r w:rsidR="00153B15" w:rsidRPr="00783CC0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>SKILLS</w:t>
      </w:r>
    </w:p>
    <w:p w14:paraId="3344068D" w14:textId="5B50344A" w:rsidR="00783CC0" w:rsidRPr="00783CC0" w:rsidRDefault="00783CC0" w:rsidP="00153B15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Lab/Research Processes: </w:t>
      </w:r>
      <w:r w:rsidRPr="00783CC0">
        <w:rPr>
          <w:rFonts w:asciiTheme="majorHAnsi" w:hAnsiTheme="majorHAnsi" w:cstheme="majorHAnsi"/>
          <w:bCs/>
          <w:color w:val="auto"/>
          <w:sz w:val="22"/>
          <w:szCs w:val="22"/>
        </w:rPr>
        <w:t>Cell Cultures</w:t>
      </w:r>
      <w:r>
        <w:rPr>
          <w:rFonts w:asciiTheme="majorHAnsi" w:hAnsiTheme="majorHAnsi" w:cstheme="majorHAnsi"/>
          <w:bCs/>
          <w:color w:val="auto"/>
          <w:sz w:val="22"/>
          <w:szCs w:val="22"/>
        </w:rPr>
        <w:t>, Impact Testing, Tensile Testing</w:t>
      </w:r>
      <w:r w:rsidR="003056EB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, </w:t>
      </w:r>
      <w:r w:rsidR="008D6132">
        <w:rPr>
          <w:rFonts w:asciiTheme="majorHAnsi" w:hAnsiTheme="majorHAnsi" w:cstheme="majorHAnsi"/>
          <w:bCs/>
          <w:color w:val="auto"/>
          <w:sz w:val="22"/>
          <w:szCs w:val="22"/>
        </w:rPr>
        <w:t>Atomic Force Microscopy (AFM)</w:t>
      </w:r>
    </w:p>
    <w:p w14:paraId="0F58CC0F" w14:textId="6819DF2D" w:rsidR="00153B15" w:rsidRDefault="00783CC0" w:rsidP="00153B15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</w:rPr>
        <w:t>Data Analysis &amp; Computation</w:t>
      </w:r>
      <w:r w:rsidR="00153B15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Pr="00783CC0">
        <w:rPr>
          <w:rFonts w:asciiTheme="majorHAnsi" w:hAnsiTheme="majorHAnsi" w:cstheme="majorHAnsi"/>
          <w:color w:val="auto"/>
          <w:sz w:val="22"/>
          <w:szCs w:val="22"/>
        </w:rPr>
        <w:t>MATLAB, Python, Excel</w:t>
      </w:r>
      <w:r w:rsidR="00914181">
        <w:rPr>
          <w:rFonts w:asciiTheme="majorHAnsi" w:hAnsiTheme="majorHAnsi" w:cstheme="majorHAnsi"/>
          <w:color w:val="auto"/>
          <w:sz w:val="22"/>
          <w:szCs w:val="22"/>
        </w:rPr>
        <w:t>, R</w:t>
      </w:r>
    </w:p>
    <w:p w14:paraId="2E7D35DA" w14:textId="2F3518D7" w:rsidR="00783CC0" w:rsidRPr="00783CC0" w:rsidRDefault="00783CC0" w:rsidP="00153B15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</w:rPr>
        <w:t>Applications: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ImageJ, AutoCAD</w:t>
      </w:r>
      <w:r w:rsidR="003056EB">
        <w:rPr>
          <w:rFonts w:asciiTheme="majorHAnsi" w:hAnsiTheme="majorHAnsi" w:cstheme="majorHAnsi"/>
          <w:color w:val="auto"/>
          <w:sz w:val="22"/>
          <w:szCs w:val="22"/>
        </w:rPr>
        <w:t xml:space="preserve">, COMSOL, </w:t>
      </w:r>
      <w:proofErr w:type="spellStart"/>
      <w:r w:rsidR="003056EB">
        <w:rPr>
          <w:rFonts w:asciiTheme="majorHAnsi" w:hAnsiTheme="majorHAnsi" w:cstheme="majorHAnsi"/>
          <w:color w:val="auto"/>
          <w:sz w:val="22"/>
          <w:szCs w:val="22"/>
        </w:rPr>
        <w:t>ChemCad</w:t>
      </w:r>
      <w:proofErr w:type="spellEnd"/>
    </w:p>
    <w:p w14:paraId="6A8DA70B" w14:textId="7A8CCA16" w:rsidR="00866A84" w:rsidRPr="00783CC0" w:rsidRDefault="00866A84" w:rsidP="00153B15">
      <w:pPr>
        <w:pStyle w:val="BodyAA"/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 w:rsidRPr="00783CC0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 w:rsidR="00E75921"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>Mandarin</w:t>
      </w:r>
      <w:r w:rsidR="008D6132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, </w:t>
      </w:r>
      <w:r w:rsidR="0079786E"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>English</w:t>
      </w:r>
    </w:p>
    <w:p w14:paraId="473464E3" w14:textId="20BF05D4" w:rsidR="000E7235" w:rsidRPr="00783CC0" w:rsidRDefault="000E7235" w:rsidP="00153B15">
      <w:pPr>
        <w:pStyle w:val="BodyAA"/>
        <w:rPr>
          <w:rFonts w:asciiTheme="majorHAnsi" w:hAnsiTheme="majorHAnsi" w:cstheme="majorHAnsi"/>
          <w:iCs/>
          <w:color w:val="auto"/>
          <w:sz w:val="22"/>
          <w:szCs w:val="22"/>
        </w:rPr>
      </w:pP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ab/>
        <w:t xml:space="preserve">                </w:t>
      </w:r>
    </w:p>
    <w:p w14:paraId="3764DD3B" w14:textId="77777777" w:rsidR="00880737" w:rsidRPr="00783CC0" w:rsidRDefault="00880737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WORK EXPERIENCE</w:t>
      </w:r>
    </w:p>
    <w:p w14:paraId="1556BDA0" w14:textId="192C4FE4" w:rsidR="007C3DA0" w:rsidRPr="007C3DA0" w:rsidRDefault="1DEE78C5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Beckman Institute for Advanced Science and Technology </w:t>
      </w:r>
      <w:r w:rsidR="007C3DA0">
        <w:tab/>
      </w:r>
      <w:r w:rsidR="007C3DA0">
        <w:tab/>
      </w:r>
      <w:r w:rsidR="007C3DA0">
        <w:tab/>
      </w:r>
      <w:r w:rsidR="007C3DA0">
        <w:tab/>
      </w:r>
      <w:r w:rsidR="007C3DA0">
        <w:tab/>
      </w:r>
      <w:r w:rsidR="007C3DA0">
        <w:tab/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 xml:space="preserve">                Champaign, IL</w:t>
      </w:r>
    </w:p>
    <w:p w14:paraId="3BB55FF8" w14:textId="07419277" w:rsidR="007C3DA0" w:rsidRPr="00D53819" w:rsidRDefault="05C47CEE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Undergraduate Researcher</w:t>
      </w:r>
      <w:r w:rsidR="007C3DA0">
        <w:tab/>
      </w:r>
      <w:r w:rsidR="007C3DA0">
        <w:tab/>
      </w:r>
      <w:r w:rsidR="007C3DA0">
        <w:tab/>
      </w:r>
      <w:r w:rsidR="007C3DA0">
        <w:tab/>
      </w:r>
      <w:r w:rsidRPr="05C47CEE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 </w:t>
      </w:r>
      <w:r w:rsidR="007C3DA0">
        <w:tab/>
      </w:r>
      <w:r w:rsidR="007C3DA0">
        <w:tab/>
      </w:r>
      <w:r w:rsidR="007C3DA0">
        <w:tab/>
      </w:r>
      <w:r w:rsidR="007C3DA0">
        <w:tab/>
      </w:r>
      <w:r w:rsidR="007C3DA0">
        <w:tab/>
      </w:r>
      <w:r w:rsidRPr="05C47CEE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      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>June 2023 - Present</w:t>
      </w:r>
    </w:p>
    <w:p w14:paraId="2F26FF13" w14:textId="3FFD65E0" w:rsidR="00914181" w:rsidRDefault="00780285" w:rsidP="00914181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Cultivate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914181">
        <w:rPr>
          <w:rFonts w:asciiTheme="majorHAnsi" w:hAnsiTheme="majorHAnsi" w:cstheme="majorHAnsi"/>
          <w:color w:val="auto"/>
          <w:sz w:val="22"/>
          <w:szCs w:val="22"/>
        </w:rPr>
        <w:t xml:space="preserve">primary </w:t>
      </w:r>
      <w:r>
        <w:rPr>
          <w:rFonts w:asciiTheme="majorHAnsi" w:hAnsiTheme="majorHAnsi" w:cstheme="majorHAnsi"/>
          <w:color w:val="auto"/>
          <w:sz w:val="22"/>
          <w:szCs w:val="22"/>
        </w:rPr>
        <w:t>cells</w:t>
      </w:r>
      <w:r w:rsidR="00914181">
        <w:rPr>
          <w:rFonts w:asciiTheme="majorHAnsi" w:hAnsiTheme="majorHAnsi" w:cstheme="majorHAnsi"/>
          <w:color w:val="auto"/>
          <w:sz w:val="22"/>
          <w:szCs w:val="22"/>
        </w:rPr>
        <w:t xml:space="preserve"> and stem cells to create functional tissue constructs</w:t>
      </w:r>
    </w:p>
    <w:p w14:paraId="773A07E8" w14:textId="71FF3019" w:rsidR="00914181" w:rsidRPr="00914181" w:rsidRDefault="00914181" w:rsidP="00914181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Assess tissue morphology and structural properties using Atomic Force Microscopy (AFM)</w:t>
      </w:r>
    </w:p>
    <w:p w14:paraId="6B786638" w14:textId="131B9B9F" w:rsidR="007C3DA0" w:rsidRDefault="00914181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A</w:t>
      </w:r>
      <w:r w:rsidR="00780285">
        <w:rPr>
          <w:rFonts w:asciiTheme="majorHAnsi" w:hAnsiTheme="majorHAnsi" w:cstheme="majorHAnsi"/>
          <w:color w:val="auto"/>
          <w:sz w:val="22"/>
          <w:szCs w:val="22"/>
        </w:rPr>
        <w:t xml:space="preserve">nalyze </w:t>
      </w:r>
      <w:r w:rsidR="008D6132">
        <w:rPr>
          <w:rFonts w:asciiTheme="majorHAnsi" w:hAnsiTheme="majorHAnsi" w:cstheme="majorHAnsi"/>
          <w:color w:val="auto"/>
          <w:sz w:val="22"/>
          <w:szCs w:val="22"/>
        </w:rPr>
        <w:t xml:space="preserve">30+ 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AFM images to </w:t>
      </w:r>
      <w:r w:rsidR="008D6132">
        <w:rPr>
          <w:rFonts w:asciiTheme="majorHAnsi" w:hAnsiTheme="majorHAnsi" w:cstheme="majorHAnsi"/>
          <w:color w:val="auto"/>
          <w:sz w:val="22"/>
          <w:szCs w:val="22"/>
        </w:rPr>
        <w:t>evaluate the effectiveness of tissue scaffolding design</w:t>
      </w:r>
    </w:p>
    <w:p w14:paraId="1EA2C326" w14:textId="2AA8B342" w:rsidR="00780285" w:rsidRPr="00783CC0" w:rsidRDefault="00780285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Present research findings at Undergraduate Research Symposium and received honorable mention</w:t>
      </w:r>
    </w:p>
    <w:p w14:paraId="0178E0DA" w14:textId="77777777" w:rsidR="007C3DA0" w:rsidRDefault="007C3DA0" w:rsidP="4FCE694E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49D160F1" w14:textId="5746078F" w:rsidR="00D53819" w:rsidRDefault="1DEE78C5" w:rsidP="1DEE78C5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Organic Chemistry Teaching Labs </w:t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 xml:space="preserve">  Champaign, IL</w:t>
      </w:r>
    </w:p>
    <w:p w14:paraId="313CAC64" w14:textId="03FFD593" w:rsidR="00783CC0" w:rsidRPr="00D53819" w:rsidRDefault="23FCE826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23FCE826">
        <w:rPr>
          <w:rFonts w:asciiTheme="majorHAnsi" w:hAnsiTheme="majorHAnsi" w:cstheme="majorBidi"/>
          <w:i/>
          <w:iCs/>
          <w:color w:val="auto"/>
          <w:sz w:val="22"/>
          <w:szCs w:val="22"/>
        </w:rPr>
        <w:t>Teaching Assistant</w:t>
      </w:r>
      <w:r w:rsidR="007C3DA0">
        <w:tab/>
      </w:r>
      <w:r w:rsidR="007C3DA0">
        <w:tab/>
      </w:r>
      <w:r w:rsidR="007C3DA0">
        <w:tab/>
      </w:r>
      <w:r w:rsidR="007C3DA0">
        <w:tab/>
      </w:r>
      <w:r w:rsidRPr="23FCE826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 </w:t>
      </w:r>
      <w:r w:rsidR="007C3DA0">
        <w:tab/>
      </w:r>
      <w:r w:rsidR="007C3DA0">
        <w:tab/>
      </w:r>
      <w:r w:rsidR="007C3DA0">
        <w:tab/>
      </w:r>
      <w:r w:rsidR="007C3DA0">
        <w:tab/>
      </w:r>
      <w:r w:rsidRPr="23FCE826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   </w:t>
      </w:r>
      <w:r w:rsidR="007C3DA0">
        <w:tab/>
      </w:r>
      <w:r w:rsidR="007C3DA0">
        <w:tab/>
      </w:r>
      <w:r w:rsidRPr="23FCE826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   </w:t>
      </w:r>
      <w:r w:rsidRPr="23FCE826">
        <w:rPr>
          <w:rFonts w:asciiTheme="majorHAnsi" w:hAnsiTheme="majorHAnsi" w:cstheme="majorBidi"/>
          <w:color w:val="auto"/>
          <w:sz w:val="22"/>
          <w:szCs w:val="22"/>
        </w:rPr>
        <w:t>Jan 2023 – May 2023</w:t>
      </w:r>
    </w:p>
    <w:p w14:paraId="79AA1DBD" w14:textId="71FEA5E1" w:rsidR="00783CC0" w:rsidRPr="00783CC0" w:rsidRDefault="00783CC0" w:rsidP="00783CC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783CC0">
        <w:rPr>
          <w:rFonts w:asciiTheme="majorHAnsi" w:hAnsiTheme="majorHAnsi" w:cstheme="majorHAnsi"/>
          <w:color w:val="auto"/>
          <w:sz w:val="22"/>
          <w:szCs w:val="22"/>
        </w:rPr>
        <w:t xml:space="preserve">Maintained clean, sanitized, stocked </w:t>
      </w:r>
      <w:proofErr w:type="gramStart"/>
      <w:r w:rsidRPr="00783CC0">
        <w:rPr>
          <w:rFonts w:asciiTheme="majorHAnsi" w:hAnsiTheme="majorHAnsi" w:cstheme="majorHAnsi"/>
          <w:color w:val="auto"/>
          <w:sz w:val="22"/>
          <w:szCs w:val="22"/>
        </w:rPr>
        <w:t>work spaces</w:t>
      </w:r>
      <w:proofErr w:type="gramEnd"/>
      <w:r w:rsidRPr="00783CC0">
        <w:rPr>
          <w:rFonts w:asciiTheme="majorHAnsi" w:hAnsiTheme="majorHAnsi" w:cstheme="majorHAnsi"/>
          <w:color w:val="auto"/>
          <w:sz w:val="22"/>
          <w:szCs w:val="22"/>
        </w:rPr>
        <w:t xml:space="preserve"> across </w:t>
      </w:r>
      <w:r w:rsidR="00DB1DC6">
        <w:rPr>
          <w:rFonts w:asciiTheme="majorHAnsi" w:hAnsiTheme="majorHAnsi" w:cstheme="majorHAnsi"/>
          <w:color w:val="auto"/>
          <w:sz w:val="22"/>
          <w:szCs w:val="22"/>
        </w:rPr>
        <w:t>six</w:t>
      </w:r>
      <w:r w:rsidRPr="00783CC0">
        <w:rPr>
          <w:rFonts w:asciiTheme="majorHAnsi" w:hAnsiTheme="majorHAnsi" w:cstheme="majorHAnsi"/>
          <w:color w:val="auto"/>
          <w:sz w:val="22"/>
          <w:szCs w:val="22"/>
        </w:rPr>
        <w:t xml:space="preserve"> separate labs </w:t>
      </w:r>
    </w:p>
    <w:p w14:paraId="7FAE510A" w14:textId="72743428" w:rsidR="00783CC0" w:rsidRPr="00783CC0" w:rsidRDefault="00783CC0" w:rsidP="00783CC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783CC0">
        <w:rPr>
          <w:rFonts w:asciiTheme="majorHAnsi" w:hAnsiTheme="majorHAnsi" w:cstheme="majorHAnsi"/>
          <w:color w:val="auto"/>
          <w:sz w:val="22"/>
          <w:szCs w:val="22"/>
        </w:rPr>
        <w:t xml:space="preserve">Collaborated with </w:t>
      </w:r>
      <w:r w:rsidR="00DB1DC6">
        <w:rPr>
          <w:rFonts w:asciiTheme="majorHAnsi" w:hAnsiTheme="majorHAnsi" w:cstheme="majorHAnsi"/>
          <w:color w:val="auto"/>
          <w:sz w:val="22"/>
          <w:szCs w:val="22"/>
        </w:rPr>
        <w:t>three</w:t>
      </w:r>
      <w:r w:rsidR="008D6132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783CC0">
        <w:rPr>
          <w:rFonts w:asciiTheme="majorHAnsi" w:hAnsiTheme="majorHAnsi" w:cstheme="majorHAnsi"/>
          <w:color w:val="auto"/>
          <w:sz w:val="22"/>
          <w:szCs w:val="22"/>
        </w:rPr>
        <w:t xml:space="preserve">graduate teaching assistants to facilitate smooth lab demonstrations </w:t>
      </w:r>
    </w:p>
    <w:p w14:paraId="715A63E6" w14:textId="77777777" w:rsidR="00783CC0" w:rsidRPr="00783CC0" w:rsidRDefault="00783CC0" w:rsidP="00F5137D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 w:rsidRPr="00783CC0">
        <w:rPr>
          <w:rFonts w:asciiTheme="majorHAnsi" w:hAnsiTheme="majorHAnsi" w:cstheme="majorHAnsi"/>
          <w:color w:val="auto"/>
          <w:sz w:val="22"/>
          <w:szCs w:val="22"/>
        </w:rPr>
        <w:t xml:space="preserve">Complied with strict protocol to managed lab waste dispose of or recycle solid and liquid chemical waste </w:t>
      </w:r>
    </w:p>
    <w:p w14:paraId="6F6714C7" w14:textId="77777777" w:rsidR="00747BD5" w:rsidRDefault="00747BD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</w:p>
    <w:p w14:paraId="32D6447A" w14:textId="64AA2C01" w:rsidR="000E7235" w:rsidRPr="00783CC0" w:rsidRDefault="000E723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PROJECT HIGHLIGHTS</w:t>
      </w:r>
    </w:p>
    <w:p w14:paraId="54D9DB6C" w14:textId="2E3CE38C" w:rsidR="00783CC0" w:rsidRPr="00783CC0" w:rsidRDefault="1DEE78C5" w:rsidP="1DEE78C5">
      <w:pPr>
        <w:pStyle w:val="BodyAA"/>
        <w:tabs>
          <w:tab w:val="left" w:pos="1620"/>
        </w:tabs>
        <w:rPr>
          <w:rFonts w:asciiTheme="majorHAnsi" w:eastAsia="Times New Roman" w:hAnsiTheme="majorHAnsi" w:cstheme="majorBidi"/>
          <w:sz w:val="22"/>
          <w:szCs w:val="22"/>
        </w:rPr>
      </w:pPr>
      <w:r w:rsidRPr="1DEE78C5">
        <w:rPr>
          <w:rFonts w:asciiTheme="majorHAnsi" w:eastAsia="Times New Roman" w:hAnsiTheme="majorHAnsi" w:cstheme="majorBidi"/>
          <w:b/>
          <w:bCs/>
          <w:sz w:val="22"/>
          <w:szCs w:val="22"/>
        </w:rPr>
        <w:t>Algae-Based Bioplastic</w:t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="4FCE694E">
        <w:tab/>
      </w:r>
      <w:r w:rsidRPr="1DEE78C5">
        <w:rPr>
          <w:rFonts w:asciiTheme="majorHAnsi" w:eastAsia="Times New Roman" w:hAnsiTheme="majorHAnsi" w:cstheme="majorBidi"/>
          <w:b/>
          <w:bCs/>
          <w:sz w:val="22"/>
          <w:szCs w:val="22"/>
        </w:rPr>
        <w:t xml:space="preserve">           </w:t>
      </w:r>
      <w:r w:rsidRPr="1DEE78C5">
        <w:rPr>
          <w:rFonts w:asciiTheme="majorHAnsi" w:eastAsia="Times New Roman" w:hAnsiTheme="majorHAnsi" w:cstheme="majorBidi"/>
          <w:sz w:val="22"/>
          <w:szCs w:val="22"/>
        </w:rPr>
        <w:t>January 2022 – May 2022</w:t>
      </w:r>
    </w:p>
    <w:p w14:paraId="08D6C7E3" w14:textId="77777777" w:rsidR="00783CC0" w:rsidRDefault="00783CC0" w:rsidP="00783CC0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eastAsia="Times New Roman" w:hAnsiTheme="majorHAnsi" w:cstheme="majorHAnsi"/>
          <w:sz w:val="22"/>
          <w:szCs w:val="22"/>
        </w:rPr>
      </w:pPr>
      <w:r w:rsidRPr="00783CC0">
        <w:rPr>
          <w:rFonts w:asciiTheme="majorHAnsi" w:eastAsia="Times New Roman" w:hAnsiTheme="majorHAnsi" w:cstheme="majorHAnsi"/>
          <w:sz w:val="22"/>
          <w:szCs w:val="22"/>
        </w:rPr>
        <w:t>Design</w:t>
      </w:r>
      <w:r>
        <w:rPr>
          <w:rFonts w:asciiTheme="majorHAnsi" w:eastAsia="Times New Roman" w:hAnsiTheme="majorHAnsi" w:cstheme="majorHAnsi"/>
          <w:sz w:val="22"/>
          <w:szCs w:val="22"/>
        </w:rPr>
        <w:t>ed</w:t>
      </w:r>
      <w:r w:rsidRPr="00783CC0">
        <w:rPr>
          <w:rFonts w:asciiTheme="majorHAnsi" w:eastAsia="Times New Roman" w:hAnsiTheme="majorHAnsi" w:cstheme="majorHAnsi"/>
          <w:sz w:val="22"/>
          <w:szCs w:val="22"/>
        </w:rPr>
        <w:t xml:space="preserve"> a protocol and recipe for making bioplastic out of invasive algae blooms </w:t>
      </w:r>
    </w:p>
    <w:p w14:paraId="044FB405" w14:textId="77777777" w:rsidR="00783CC0" w:rsidRDefault="00783CC0" w:rsidP="00783CC0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eastAsia="Times New Roman" w:hAnsiTheme="majorHAnsi" w:cstheme="majorHAnsi"/>
          <w:sz w:val="22"/>
          <w:szCs w:val="22"/>
        </w:rPr>
      </w:pPr>
      <w:r>
        <w:rPr>
          <w:rFonts w:asciiTheme="majorHAnsi" w:eastAsia="Times New Roman" w:hAnsiTheme="majorHAnsi" w:cstheme="majorHAnsi"/>
          <w:sz w:val="22"/>
          <w:szCs w:val="22"/>
        </w:rPr>
        <w:t>C</w:t>
      </w:r>
      <w:r w:rsidRPr="00783CC0">
        <w:rPr>
          <w:rFonts w:asciiTheme="majorHAnsi" w:eastAsia="Times New Roman" w:hAnsiTheme="majorHAnsi" w:cstheme="majorHAnsi"/>
          <w:sz w:val="22"/>
          <w:szCs w:val="22"/>
        </w:rPr>
        <w:t>reat</w:t>
      </w:r>
      <w:r>
        <w:rPr>
          <w:rFonts w:asciiTheme="majorHAnsi" w:eastAsia="Times New Roman" w:hAnsiTheme="majorHAnsi" w:cstheme="majorHAnsi"/>
          <w:sz w:val="22"/>
          <w:szCs w:val="22"/>
        </w:rPr>
        <w:t>ed</w:t>
      </w:r>
      <w:r w:rsidRPr="00783CC0">
        <w:rPr>
          <w:rFonts w:asciiTheme="majorHAnsi" w:eastAsia="Times New Roman" w:hAnsiTheme="majorHAnsi" w:cstheme="majorHAnsi"/>
          <w:sz w:val="22"/>
          <w:szCs w:val="22"/>
        </w:rPr>
        <w:t xml:space="preserve"> a sustainable product from an environmental scourge</w:t>
      </w:r>
    </w:p>
    <w:p w14:paraId="5DE53077" w14:textId="3F3F66FF" w:rsidR="00783CC0" w:rsidRDefault="008D6132" w:rsidP="00783CC0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eastAsia="Times New Roman" w:hAnsiTheme="majorHAnsi" w:cstheme="majorHAnsi"/>
          <w:sz w:val="22"/>
          <w:szCs w:val="22"/>
        </w:rPr>
      </w:pPr>
      <w:r>
        <w:rPr>
          <w:rFonts w:asciiTheme="majorHAnsi" w:eastAsia="Times New Roman" w:hAnsiTheme="majorHAnsi" w:cstheme="majorHAnsi"/>
          <w:sz w:val="22"/>
          <w:szCs w:val="22"/>
        </w:rPr>
        <w:t>Outreached to 10+ vendors to d</w:t>
      </w:r>
      <w:r w:rsidR="00783CC0" w:rsidRPr="00783CC0">
        <w:rPr>
          <w:rFonts w:asciiTheme="majorHAnsi" w:eastAsia="Times New Roman" w:hAnsiTheme="majorHAnsi" w:cstheme="majorHAnsi"/>
          <w:sz w:val="22"/>
          <w:szCs w:val="22"/>
        </w:rPr>
        <w:t>etermine desired material qualities of final bioplastic</w:t>
      </w:r>
    </w:p>
    <w:p w14:paraId="127C448E" w14:textId="7DACBE77" w:rsidR="00783CC0" w:rsidRPr="00AC691F" w:rsidRDefault="00783CC0" w:rsidP="00783CC0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 w:rsidRPr="00783CC0">
        <w:rPr>
          <w:rFonts w:asciiTheme="majorHAnsi" w:eastAsia="Times New Roman" w:hAnsiTheme="majorHAnsi" w:cstheme="majorHAnsi"/>
          <w:sz w:val="22"/>
          <w:szCs w:val="22"/>
        </w:rPr>
        <w:t xml:space="preserve">Conducted impact, tensile and other materials tests such to quantify various properties </w:t>
      </w:r>
    </w:p>
    <w:p w14:paraId="35CEF9EB" w14:textId="77777777" w:rsidR="00BE16E4" w:rsidRPr="00D53819" w:rsidRDefault="00BE16E4" w:rsidP="00880737">
      <w:pPr>
        <w:pStyle w:val="BodyAA"/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</w:p>
    <w:p w14:paraId="5D2643F9" w14:textId="2BD315E5" w:rsidR="000060B3" w:rsidRPr="00D53819" w:rsidRDefault="0059206A" w:rsidP="000060B3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</w:pPr>
      <w:r w:rsidRPr="00D53819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>EXTRACURRICULAR ACTIVITIES &amp; LEADERSHIP</w:t>
      </w:r>
    </w:p>
    <w:p w14:paraId="09723C5F" w14:textId="7295D1A2" w:rsidR="00D53819" w:rsidRPr="00D53819" w:rsidRDefault="00CF71F3" w:rsidP="4FCE694E">
      <w:pPr>
        <w:tabs>
          <w:tab w:val="left" w:pos="8923"/>
        </w:tabs>
        <w:spacing w:before="2" w:after="0"/>
        <w:rPr>
          <w:rFonts w:asciiTheme="majorHAnsi" w:hAnsiTheme="majorHAnsi" w:cstheme="majorHAnsi"/>
        </w:rPr>
      </w:pPr>
      <w:r w:rsidRPr="00D53819">
        <w:rPr>
          <w:rFonts w:asciiTheme="majorHAnsi" w:hAnsiTheme="majorHAnsi" w:cstheme="majorHAnsi"/>
          <w:b/>
          <w:bCs/>
        </w:rPr>
        <w:t>Alpha</w:t>
      </w:r>
      <w:r w:rsidRPr="00D53819">
        <w:rPr>
          <w:rFonts w:asciiTheme="majorHAnsi" w:hAnsiTheme="majorHAnsi" w:cstheme="majorHAnsi"/>
          <w:b/>
          <w:bCs/>
          <w:spacing w:val="-1"/>
        </w:rPr>
        <w:t xml:space="preserve"> </w:t>
      </w:r>
      <w:r w:rsidRPr="00D53819">
        <w:rPr>
          <w:rFonts w:asciiTheme="majorHAnsi" w:hAnsiTheme="majorHAnsi" w:cstheme="majorHAnsi"/>
          <w:b/>
          <w:bCs/>
        </w:rPr>
        <w:t>Chi</w:t>
      </w:r>
      <w:r w:rsidRPr="00D53819">
        <w:rPr>
          <w:rFonts w:asciiTheme="majorHAnsi" w:hAnsiTheme="majorHAnsi" w:cstheme="majorHAnsi"/>
          <w:b/>
          <w:bCs/>
          <w:spacing w:val="-1"/>
        </w:rPr>
        <w:t xml:space="preserve"> </w:t>
      </w:r>
      <w:r w:rsidRPr="00D53819">
        <w:rPr>
          <w:rFonts w:asciiTheme="majorHAnsi" w:hAnsiTheme="majorHAnsi" w:cstheme="majorHAnsi"/>
          <w:b/>
          <w:bCs/>
        </w:rPr>
        <w:t>Sigma</w:t>
      </w:r>
      <w:r w:rsidR="005A6E6D" w:rsidRPr="00D53819">
        <w:rPr>
          <w:rFonts w:asciiTheme="majorHAnsi" w:hAnsiTheme="majorHAnsi" w:cstheme="majorHAnsi"/>
          <w:b/>
          <w:bCs/>
        </w:rPr>
        <w:t xml:space="preserve"> </w:t>
      </w:r>
      <w:r w:rsidRPr="00D53819">
        <w:rPr>
          <w:rFonts w:asciiTheme="majorHAnsi" w:hAnsiTheme="majorHAnsi" w:cstheme="majorHAnsi"/>
          <w:b/>
          <w:bCs/>
        </w:rPr>
        <w:t>Professional</w:t>
      </w:r>
      <w:r w:rsidRPr="00D53819">
        <w:rPr>
          <w:rFonts w:asciiTheme="majorHAnsi" w:hAnsiTheme="majorHAnsi" w:cstheme="majorHAnsi"/>
          <w:b/>
          <w:bCs/>
          <w:spacing w:val="-2"/>
        </w:rPr>
        <w:t xml:space="preserve"> </w:t>
      </w:r>
      <w:r w:rsidRPr="00D53819">
        <w:rPr>
          <w:rFonts w:asciiTheme="majorHAnsi" w:hAnsiTheme="majorHAnsi" w:cstheme="majorHAnsi"/>
          <w:b/>
          <w:bCs/>
        </w:rPr>
        <w:t>Chemistry</w:t>
      </w:r>
      <w:r w:rsidRPr="00D53819">
        <w:rPr>
          <w:rFonts w:asciiTheme="majorHAnsi" w:hAnsiTheme="majorHAnsi" w:cstheme="majorHAnsi"/>
          <w:b/>
          <w:bCs/>
          <w:spacing w:val="-5"/>
        </w:rPr>
        <w:t xml:space="preserve"> </w:t>
      </w:r>
      <w:r w:rsidR="00D53819">
        <w:rPr>
          <w:rFonts w:asciiTheme="majorHAnsi" w:hAnsiTheme="majorHAnsi" w:cstheme="majorHAnsi"/>
          <w:b/>
          <w:bCs/>
        </w:rPr>
        <w:tab/>
      </w:r>
      <w:r w:rsidR="00D53819">
        <w:rPr>
          <w:rFonts w:asciiTheme="majorHAnsi" w:hAnsiTheme="majorHAnsi" w:cstheme="majorHAnsi"/>
          <w:b/>
          <w:bCs/>
        </w:rPr>
        <w:tab/>
        <w:t xml:space="preserve"> </w:t>
      </w:r>
      <w:r w:rsidR="00D53819">
        <w:rPr>
          <w:rFonts w:asciiTheme="majorHAnsi" w:hAnsiTheme="majorHAnsi" w:cstheme="majorHAnsi"/>
        </w:rPr>
        <w:t>Champaign, IL</w:t>
      </w:r>
    </w:p>
    <w:p w14:paraId="35D5E0CC" w14:textId="426561DC" w:rsidR="005A6E6D" w:rsidRPr="00D53819" w:rsidRDefault="00D53819" w:rsidP="4FCE694E">
      <w:pPr>
        <w:tabs>
          <w:tab w:val="left" w:pos="8923"/>
        </w:tabs>
        <w:spacing w:before="2" w:after="0"/>
        <w:rPr>
          <w:rFonts w:asciiTheme="majorHAnsi" w:hAnsiTheme="majorHAnsi" w:cstheme="majorHAnsi"/>
          <w:b/>
          <w:bCs/>
          <w:spacing w:val="-44"/>
        </w:rPr>
      </w:pPr>
      <w:r w:rsidRPr="00AC691F">
        <w:rPr>
          <w:rFonts w:asciiTheme="majorHAnsi" w:hAnsiTheme="majorHAnsi" w:cstheme="majorHAnsi"/>
          <w:i/>
          <w:iCs/>
        </w:rPr>
        <w:t xml:space="preserve">Marketing Director                                                                                                                                          </w:t>
      </w:r>
      <w:r w:rsidR="005A6E6D" w:rsidRPr="00D53819">
        <w:rPr>
          <w:rFonts w:asciiTheme="majorHAnsi" w:hAnsiTheme="majorHAnsi" w:cstheme="majorHAnsi"/>
        </w:rPr>
        <w:t>A</w:t>
      </w:r>
      <w:r w:rsidR="00CF71F3" w:rsidRPr="00D53819">
        <w:rPr>
          <w:rFonts w:asciiTheme="majorHAnsi" w:hAnsiTheme="majorHAnsi" w:cstheme="majorHAnsi"/>
        </w:rPr>
        <w:t>ugust</w:t>
      </w:r>
      <w:r w:rsidR="00CF71F3" w:rsidRPr="00D53819">
        <w:rPr>
          <w:rFonts w:asciiTheme="majorHAnsi" w:hAnsiTheme="majorHAnsi" w:cstheme="majorHAnsi"/>
          <w:spacing w:val="2"/>
        </w:rPr>
        <w:t xml:space="preserve"> </w:t>
      </w:r>
      <w:r w:rsidR="00CF71F3" w:rsidRPr="00D53819">
        <w:rPr>
          <w:rFonts w:asciiTheme="majorHAnsi" w:hAnsiTheme="majorHAnsi" w:cstheme="majorHAnsi"/>
        </w:rPr>
        <w:t>20</w:t>
      </w:r>
      <w:r w:rsidR="005A6E6D" w:rsidRPr="00D53819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>2</w:t>
      </w:r>
      <w:r w:rsidR="00CF71F3" w:rsidRPr="00D53819">
        <w:rPr>
          <w:rFonts w:asciiTheme="majorHAnsi" w:hAnsiTheme="majorHAnsi" w:cstheme="majorHAnsi"/>
          <w:spacing w:val="1"/>
        </w:rPr>
        <w:t xml:space="preserve"> </w:t>
      </w:r>
      <w:r w:rsidR="00CF71F3" w:rsidRPr="00D53819">
        <w:rPr>
          <w:rFonts w:asciiTheme="majorHAnsi" w:hAnsiTheme="majorHAnsi" w:cstheme="majorHAnsi"/>
        </w:rPr>
        <w:t>- May</w:t>
      </w:r>
      <w:r w:rsidR="00CF71F3" w:rsidRPr="00D53819">
        <w:rPr>
          <w:rFonts w:asciiTheme="majorHAnsi" w:hAnsiTheme="majorHAnsi" w:cstheme="majorHAnsi"/>
          <w:spacing w:val="-2"/>
        </w:rPr>
        <w:t xml:space="preserve"> </w:t>
      </w:r>
      <w:r w:rsidR="00CF71F3" w:rsidRPr="00D53819">
        <w:rPr>
          <w:rFonts w:asciiTheme="majorHAnsi" w:hAnsiTheme="majorHAnsi" w:cstheme="majorHAnsi"/>
        </w:rPr>
        <w:t>20</w:t>
      </w:r>
      <w:r w:rsidR="005A6E6D" w:rsidRPr="00D53819">
        <w:rPr>
          <w:rFonts w:asciiTheme="majorHAnsi" w:hAnsiTheme="majorHAnsi" w:cstheme="majorHAnsi"/>
        </w:rPr>
        <w:t>2</w:t>
      </w:r>
      <w:r>
        <w:rPr>
          <w:rFonts w:asciiTheme="majorHAnsi" w:hAnsiTheme="majorHAnsi" w:cstheme="majorHAnsi"/>
        </w:rPr>
        <w:t>3</w:t>
      </w:r>
      <w:r w:rsidR="00CF71F3" w:rsidRPr="00D53819">
        <w:rPr>
          <w:rFonts w:asciiTheme="majorHAnsi" w:hAnsiTheme="majorHAnsi" w:cstheme="majorHAnsi"/>
          <w:b/>
          <w:bCs/>
          <w:spacing w:val="-44"/>
        </w:rPr>
        <w:t xml:space="preserve"> </w:t>
      </w:r>
    </w:p>
    <w:p w14:paraId="31866DF3" w14:textId="5930BDCC" w:rsidR="005A6E6D" w:rsidRPr="00D53819" w:rsidRDefault="005A6E6D" w:rsidP="005A6E6D">
      <w:pPr>
        <w:pStyle w:val="ListParagraph"/>
        <w:numPr>
          <w:ilvl w:val="0"/>
          <w:numId w:val="26"/>
        </w:numPr>
        <w:tabs>
          <w:tab w:val="left" w:pos="8923"/>
        </w:tabs>
        <w:spacing w:before="2" w:after="0"/>
        <w:rPr>
          <w:rFonts w:asciiTheme="majorHAnsi" w:hAnsiTheme="majorHAnsi" w:cstheme="majorHAnsi"/>
          <w:i/>
        </w:rPr>
      </w:pPr>
      <w:r w:rsidRPr="00D53819">
        <w:rPr>
          <w:rFonts w:asciiTheme="majorHAnsi" w:hAnsiTheme="majorHAnsi" w:cstheme="majorHAnsi"/>
        </w:rPr>
        <w:t>C</w:t>
      </w:r>
      <w:r w:rsidR="00CF71F3" w:rsidRPr="00D53819">
        <w:rPr>
          <w:rFonts w:asciiTheme="majorHAnsi" w:hAnsiTheme="majorHAnsi" w:cstheme="majorHAnsi"/>
        </w:rPr>
        <w:t xml:space="preserve">reated </w:t>
      </w:r>
      <w:r w:rsidRPr="00D53819">
        <w:rPr>
          <w:rFonts w:asciiTheme="majorHAnsi" w:hAnsiTheme="majorHAnsi" w:cstheme="majorHAnsi"/>
        </w:rPr>
        <w:t>a</w:t>
      </w:r>
      <w:r w:rsidR="00CF71F3" w:rsidRPr="00D53819">
        <w:rPr>
          <w:rFonts w:asciiTheme="majorHAnsi" w:hAnsiTheme="majorHAnsi" w:cstheme="majorHAnsi"/>
        </w:rPr>
        <w:t xml:space="preserve"> </w:t>
      </w:r>
      <w:r w:rsidRPr="00D53819">
        <w:rPr>
          <w:rFonts w:asciiTheme="majorHAnsi" w:hAnsiTheme="majorHAnsi" w:cstheme="majorHAnsi"/>
        </w:rPr>
        <w:t>n</w:t>
      </w:r>
      <w:r w:rsidR="00CF71F3" w:rsidRPr="00D53819">
        <w:rPr>
          <w:rFonts w:asciiTheme="majorHAnsi" w:hAnsiTheme="majorHAnsi" w:cstheme="majorHAnsi"/>
        </w:rPr>
        <w:t>etworking</w:t>
      </w:r>
      <w:r w:rsidR="00CF71F3" w:rsidRPr="00D53819">
        <w:rPr>
          <w:rFonts w:asciiTheme="majorHAnsi" w:hAnsiTheme="majorHAnsi" w:cstheme="majorHAnsi"/>
          <w:spacing w:val="1"/>
        </w:rPr>
        <w:t xml:space="preserve"> </w:t>
      </w:r>
      <w:r w:rsidRPr="00D53819">
        <w:rPr>
          <w:rFonts w:asciiTheme="majorHAnsi" w:hAnsiTheme="majorHAnsi" w:cstheme="majorHAnsi"/>
          <w:spacing w:val="1"/>
        </w:rPr>
        <w:t>d</w:t>
      </w:r>
      <w:r w:rsidR="00CF71F3" w:rsidRPr="00D53819">
        <w:rPr>
          <w:rFonts w:asciiTheme="majorHAnsi" w:hAnsiTheme="majorHAnsi" w:cstheme="majorHAnsi"/>
        </w:rPr>
        <w:t>atabase</w:t>
      </w:r>
      <w:r w:rsidRPr="00D53819">
        <w:rPr>
          <w:rFonts w:asciiTheme="majorHAnsi" w:hAnsiTheme="majorHAnsi" w:cstheme="majorHAnsi"/>
        </w:rPr>
        <w:t xml:space="preserve"> to maintain alumni participation in the fraternity</w:t>
      </w:r>
    </w:p>
    <w:p w14:paraId="53354ED3" w14:textId="24C4D93E" w:rsidR="00CF71F3" w:rsidRPr="00D53819" w:rsidRDefault="005A6E6D" w:rsidP="005A6E6D">
      <w:pPr>
        <w:pStyle w:val="ListParagraph"/>
        <w:numPr>
          <w:ilvl w:val="0"/>
          <w:numId w:val="26"/>
        </w:numPr>
        <w:tabs>
          <w:tab w:val="left" w:pos="8923"/>
        </w:tabs>
        <w:spacing w:before="2" w:after="0"/>
        <w:rPr>
          <w:rFonts w:asciiTheme="majorHAnsi" w:hAnsiTheme="majorHAnsi" w:cstheme="majorHAnsi"/>
          <w:i/>
        </w:rPr>
      </w:pPr>
      <w:r w:rsidRPr="00D53819">
        <w:rPr>
          <w:rFonts w:asciiTheme="majorHAnsi" w:hAnsiTheme="majorHAnsi" w:cstheme="majorHAnsi"/>
        </w:rPr>
        <w:t>W</w:t>
      </w:r>
      <w:r w:rsidR="00CF71F3" w:rsidRPr="00D53819">
        <w:rPr>
          <w:rFonts w:asciiTheme="majorHAnsi" w:hAnsiTheme="majorHAnsi" w:cstheme="majorHAnsi"/>
        </w:rPr>
        <w:t>rote and distributed</w:t>
      </w:r>
      <w:r w:rsidRPr="00D53819">
        <w:rPr>
          <w:rFonts w:asciiTheme="majorHAnsi" w:hAnsiTheme="majorHAnsi" w:cstheme="majorHAnsi"/>
        </w:rPr>
        <w:t xml:space="preserve"> two</w:t>
      </w:r>
      <w:r w:rsidR="00CF71F3" w:rsidRPr="00D53819">
        <w:rPr>
          <w:rFonts w:asciiTheme="majorHAnsi" w:hAnsiTheme="majorHAnsi" w:cstheme="majorHAnsi"/>
        </w:rPr>
        <w:t xml:space="preserve"> </w:t>
      </w:r>
      <w:r w:rsidR="008D6132">
        <w:rPr>
          <w:rFonts w:asciiTheme="majorHAnsi" w:hAnsiTheme="majorHAnsi" w:cstheme="majorHAnsi"/>
        </w:rPr>
        <w:t xml:space="preserve">bi-weekly </w:t>
      </w:r>
      <w:r w:rsidR="00CF71F3" w:rsidRPr="00D53819">
        <w:rPr>
          <w:rFonts w:asciiTheme="majorHAnsi" w:hAnsiTheme="majorHAnsi" w:cstheme="majorHAnsi"/>
        </w:rPr>
        <w:t>newsletters,</w:t>
      </w:r>
      <w:r w:rsidR="00CF71F3" w:rsidRPr="00D53819">
        <w:rPr>
          <w:rFonts w:asciiTheme="majorHAnsi" w:hAnsiTheme="majorHAnsi" w:cstheme="majorHAnsi"/>
          <w:spacing w:val="1"/>
        </w:rPr>
        <w:t xml:space="preserve"> </w:t>
      </w:r>
      <w:r w:rsidR="00CF71F3" w:rsidRPr="00D53819">
        <w:rPr>
          <w:rFonts w:asciiTheme="majorHAnsi" w:hAnsiTheme="majorHAnsi" w:cstheme="majorHAnsi"/>
          <w:i/>
        </w:rPr>
        <w:t>The Zeta</w:t>
      </w:r>
      <w:r w:rsidR="00CF71F3" w:rsidRPr="00D53819">
        <w:rPr>
          <w:rFonts w:asciiTheme="majorHAnsi" w:hAnsiTheme="majorHAnsi" w:cstheme="majorHAnsi"/>
          <w:i/>
          <w:spacing w:val="-7"/>
        </w:rPr>
        <w:t xml:space="preserve"> </w:t>
      </w:r>
      <w:r w:rsidR="00CF71F3" w:rsidRPr="00D53819">
        <w:rPr>
          <w:rFonts w:asciiTheme="majorHAnsi" w:hAnsiTheme="majorHAnsi" w:cstheme="majorHAnsi"/>
          <w:i/>
        </w:rPr>
        <w:t>Quark</w:t>
      </w:r>
      <w:r w:rsidR="00CF71F3" w:rsidRPr="00D53819">
        <w:rPr>
          <w:rFonts w:asciiTheme="majorHAnsi" w:hAnsiTheme="majorHAnsi" w:cstheme="majorHAnsi"/>
          <w:i/>
          <w:spacing w:val="-3"/>
        </w:rPr>
        <w:t xml:space="preserve"> </w:t>
      </w:r>
      <w:r w:rsidR="00CF71F3" w:rsidRPr="00D53819">
        <w:rPr>
          <w:rFonts w:asciiTheme="majorHAnsi" w:hAnsiTheme="majorHAnsi" w:cstheme="majorHAnsi"/>
        </w:rPr>
        <w:t>and</w:t>
      </w:r>
      <w:r w:rsidR="00CF71F3" w:rsidRPr="00D53819">
        <w:rPr>
          <w:rFonts w:asciiTheme="majorHAnsi" w:hAnsiTheme="majorHAnsi" w:cstheme="majorHAnsi"/>
          <w:spacing w:val="2"/>
        </w:rPr>
        <w:t xml:space="preserve"> </w:t>
      </w:r>
      <w:r w:rsidR="00CF71F3" w:rsidRPr="00D53819">
        <w:rPr>
          <w:rFonts w:asciiTheme="majorHAnsi" w:hAnsiTheme="majorHAnsi" w:cstheme="majorHAnsi"/>
          <w:i/>
        </w:rPr>
        <w:t>The</w:t>
      </w:r>
      <w:r w:rsidR="00CF71F3" w:rsidRPr="00D53819">
        <w:rPr>
          <w:rFonts w:asciiTheme="majorHAnsi" w:hAnsiTheme="majorHAnsi" w:cstheme="majorHAnsi"/>
          <w:i/>
          <w:spacing w:val="-1"/>
        </w:rPr>
        <w:t xml:space="preserve"> </w:t>
      </w:r>
      <w:r w:rsidR="00CF71F3" w:rsidRPr="00D53819">
        <w:rPr>
          <w:rFonts w:asciiTheme="majorHAnsi" w:hAnsiTheme="majorHAnsi" w:cstheme="majorHAnsi"/>
          <w:i/>
        </w:rPr>
        <w:t>Zeta</w:t>
      </w:r>
      <w:r w:rsidR="00CF71F3" w:rsidRPr="00D53819">
        <w:rPr>
          <w:rFonts w:asciiTheme="majorHAnsi" w:hAnsiTheme="majorHAnsi" w:cstheme="majorHAnsi"/>
          <w:i/>
          <w:spacing w:val="-1"/>
        </w:rPr>
        <w:t xml:space="preserve"> </w:t>
      </w:r>
      <w:r w:rsidR="00CF71F3" w:rsidRPr="00D53819">
        <w:rPr>
          <w:rFonts w:asciiTheme="majorHAnsi" w:hAnsiTheme="majorHAnsi" w:cstheme="majorHAnsi"/>
          <w:i/>
        </w:rPr>
        <w:t>Ion</w:t>
      </w:r>
    </w:p>
    <w:p w14:paraId="3F1DDED3" w14:textId="6465159E" w:rsidR="00CF71F3" w:rsidRPr="00D53819" w:rsidRDefault="00493FFF" w:rsidP="005A6E6D">
      <w:pPr>
        <w:pStyle w:val="ListParagraph"/>
        <w:numPr>
          <w:ilvl w:val="0"/>
          <w:numId w:val="26"/>
        </w:numPr>
        <w:spacing w:line="268" w:lineRule="exac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oordinated </w:t>
      </w:r>
      <w:r w:rsidR="00CF71F3" w:rsidRPr="00D53819">
        <w:rPr>
          <w:rFonts w:asciiTheme="majorHAnsi" w:hAnsiTheme="majorHAnsi" w:cstheme="majorHAnsi"/>
        </w:rPr>
        <w:t>fundraising</w:t>
      </w:r>
      <w:r w:rsidR="00CF71F3" w:rsidRPr="00D53819">
        <w:rPr>
          <w:rFonts w:asciiTheme="majorHAnsi" w:hAnsiTheme="majorHAnsi" w:cstheme="majorHAnsi"/>
          <w:spacing w:val="1"/>
        </w:rPr>
        <w:t xml:space="preserve"> </w:t>
      </w:r>
      <w:r w:rsidR="00CF71F3" w:rsidRPr="00D53819">
        <w:rPr>
          <w:rFonts w:asciiTheme="majorHAnsi" w:hAnsiTheme="majorHAnsi" w:cstheme="majorHAnsi"/>
        </w:rPr>
        <w:t>events</w:t>
      </w:r>
      <w:r w:rsidR="00CF71F3" w:rsidRPr="00D53819">
        <w:rPr>
          <w:rFonts w:asciiTheme="majorHAnsi" w:hAnsiTheme="majorHAnsi" w:cstheme="majorHAnsi"/>
          <w:spacing w:val="-4"/>
        </w:rPr>
        <w:t xml:space="preserve"> </w:t>
      </w:r>
      <w:r w:rsidR="00CF71F3" w:rsidRPr="00D53819">
        <w:rPr>
          <w:rFonts w:asciiTheme="majorHAnsi" w:hAnsiTheme="majorHAnsi" w:cstheme="majorHAnsi"/>
        </w:rPr>
        <w:t>for the</w:t>
      </w:r>
      <w:r w:rsidR="00CF71F3" w:rsidRPr="00D53819">
        <w:rPr>
          <w:rFonts w:asciiTheme="majorHAnsi" w:hAnsiTheme="majorHAnsi" w:cstheme="majorHAnsi"/>
          <w:spacing w:val="-3"/>
        </w:rPr>
        <w:t xml:space="preserve"> </w:t>
      </w:r>
      <w:r w:rsidR="00CF71F3" w:rsidRPr="00D53819">
        <w:rPr>
          <w:rFonts w:asciiTheme="majorHAnsi" w:hAnsiTheme="majorHAnsi" w:cstheme="majorHAnsi"/>
        </w:rPr>
        <w:t>chapter</w:t>
      </w:r>
      <w:r w:rsidR="008D6132">
        <w:rPr>
          <w:rFonts w:asciiTheme="majorHAnsi" w:hAnsiTheme="majorHAnsi" w:cstheme="majorHAnsi"/>
        </w:rPr>
        <w:t>, earning over $10,000</w:t>
      </w:r>
    </w:p>
    <w:p w14:paraId="2FA83698" w14:textId="634323DB" w:rsidR="00D105EE" w:rsidRPr="00D105EE" w:rsidRDefault="00D105EE" w:rsidP="00D105EE">
      <w:pPr>
        <w:tabs>
          <w:tab w:val="left" w:pos="2470"/>
        </w:tabs>
      </w:pPr>
      <w:r>
        <w:tab/>
      </w:r>
    </w:p>
    <w:sectPr w:rsidR="00D105EE" w:rsidRPr="00D105EE" w:rsidSect="00B94D33">
      <w:footerReference w:type="firs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2EC28E" w14:textId="77777777" w:rsidR="009613D1" w:rsidRDefault="009613D1" w:rsidP="00E44C96">
      <w:pPr>
        <w:spacing w:after="0" w:line="240" w:lineRule="auto"/>
      </w:pPr>
      <w:r>
        <w:separator/>
      </w:r>
    </w:p>
  </w:endnote>
  <w:endnote w:type="continuationSeparator" w:id="0">
    <w:p w14:paraId="5614FBE7" w14:textId="77777777" w:rsidR="009613D1" w:rsidRDefault="009613D1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9153644" w:rsidR="00745CDD" w:rsidRPr="0012458A" w:rsidRDefault="00745CDD" w:rsidP="0012458A">
    <w:pPr>
      <w:pStyle w:val="Footer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FE63D" w14:textId="77777777" w:rsidR="009613D1" w:rsidRDefault="009613D1" w:rsidP="00E44C96">
      <w:pPr>
        <w:spacing w:after="0" w:line="240" w:lineRule="auto"/>
      </w:pPr>
      <w:r>
        <w:separator/>
      </w:r>
    </w:p>
  </w:footnote>
  <w:footnote w:type="continuationSeparator" w:id="0">
    <w:p w14:paraId="38E8A06E" w14:textId="77777777" w:rsidR="009613D1" w:rsidRDefault="009613D1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0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E25E7"/>
    <w:multiLevelType w:val="hybridMultilevel"/>
    <w:tmpl w:val="B14E8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4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5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8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18043B"/>
    <w:multiLevelType w:val="hybridMultilevel"/>
    <w:tmpl w:val="01EAE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1C33CA"/>
    <w:multiLevelType w:val="hybridMultilevel"/>
    <w:tmpl w:val="E4FEA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5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7246219">
    <w:abstractNumId w:val="24"/>
  </w:num>
  <w:num w:numId="2" w16cid:durableId="1526485513">
    <w:abstractNumId w:val="19"/>
  </w:num>
  <w:num w:numId="3" w16cid:durableId="1695880167">
    <w:abstractNumId w:val="8"/>
  </w:num>
  <w:num w:numId="4" w16cid:durableId="542137283">
    <w:abstractNumId w:val="6"/>
  </w:num>
  <w:num w:numId="5" w16cid:durableId="579363840">
    <w:abstractNumId w:val="5"/>
  </w:num>
  <w:num w:numId="6" w16cid:durableId="767655635">
    <w:abstractNumId w:val="15"/>
  </w:num>
  <w:num w:numId="7" w16cid:durableId="1448235221">
    <w:abstractNumId w:val="3"/>
  </w:num>
  <w:num w:numId="8" w16cid:durableId="1988899137">
    <w:abstractNumId w:val="26"/>
  </w:num>
  <w:num w:numId="9" w16cid:durableId="100036759">
    <w:abstractNumId w:val="13"/>
  </w:num>
  <w:num w:numId="10" w16cid:durableId="1319071380">
    <w:abstractNumId w:val="2"/>
  </w:num>
  <w:num w:numId="11" w16cid:durableId="1331102090">
    <w:abstractNumId w:val="9"/>
  </w:num>
  <w:num w:numId="12" w16cid:durableId="2057116381">
    <w:abstractNumId w:val="17"/>
  </w:num>
  <w:num w:numId="13" w16cid:durableId="2113085438">
    <w:abstractNumId w:val="14"/>
  </w:num>
  <w:num w:numId="14" w16cid:durableId="717585256">
    <w:abstractNumId w:val="12"/>
  </w:num>
  <w:num w:numId="15" w16cid:durableId="2065522691">
    <w:abstractNumId w:val="10"/>
  </w:num>
  <w:num w:numId="16" w16cid:durableId="1443375867">
    <w:abstractNumId w:val="18"/>
  </w:num>
  <w:num w:numId="17" w16cid:durableId="54789869">
    <w:abstractNumId w:val="0"/>
  </w:num>
  <w:num w:numId="18" w16cid:durableId="380131505">
    <w:abstractNumId w:val="1"/>
  </w:num>
  <w:num w:numId="19" w16cid:durableId="174030194">
    <w:abstractNumId w:val="4"/>
  </w:num>
  <w:num w:numId="20" w16cid:durableId="333185956">
    <w:abstractNumId w:val="25"/>
  </w:num>
  <w:num w:numId="21" w16cid:durableId="2057314207">
    <w:abstractNumId w:val="7"/>
  </w:num>
  <w:num w:numId="22" w16cid:durableId="1425759720">
    <w:abstractNumId w:val="20"/>
  </w:num>
  <w:num w:numId="23" w16cid:durableId="600145299">
    <w:abstractNumId w:val="16"/>
  </w:num>
  <w:num w:numId="24" w16cid:durableId="292833106">
    <w:abstractNumId w:val="11"/>
  </w:num>
  <w:num w:numId="25" w16cid:durableId="1585841457">
    <w:abstractNumId w:val="22"/>
  </w:num>
  <w:num w:numId="26" w16cid:durableId="2043358157">
    <w:abstractNumId w:val="23"/>
  </w:num>
  <w:num w:numId="27" w16cid:durableId="19890666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60B3"/>
    <w:rsid w:val="0000679D"/>
    <w:rsid w:val="00011492"/>
    <w:rsid w:val="00065AE2"/>
    <w:rsid w:val="00073042"/>
    <w:rsid w:val="000B64F5"/>
    <w:rsid w:val="000C6890"/>
    <w:rsid w:val="000E7235"/>
    <w:rsid w:val="0012458A"/>
    <w:rsid w:val="00143C64"/>
    <w:rsid w:val="00153B15"/>
    <w:rsid w:val="00163BA5"/>
    <w:rsid w:val="00181577"/>
    <w:rsid w:val="00196448"/>
    <w:rsid w:val="00197692"/>
    <w:rsid w:val="001B3405"/>
    <w:rsid w:val="002202C3"/>
    <w:rsid w:val="0022492A"/>
    <w:rsid w:val="00242020"/>
    <w:rsid w:val="00247705"/>
    <w:rsid w:val="002B4D5C"/>
    <w:rsid w:val="002C473C"/>
    <w:rsid w:val="003056EB"/>
    <w:rsid w:val="00344525"/>
    <w:rsid w:val="00401B3B"/>
    <w:rsid w:val="004131B4"/>
    <w:rsid w:val="0042448F"/>
    <w:rsid w:val="00436A51"/>
    <w:rsid w:val="004738C9"/>
    <w:rsid w:val="004813D9"/>
    <w:rsid w:val="00485FF5"/>
    <w:rsid w:val="00493FFF"/>
    <w:rsid w:val="004B4B29"/>
    <w:rsid w:val="004B56BF"/>
    <w:rsid w:val="004C28BC"/>
    <w:rsid w:val="004C4407"/>
    <w:rsid w:val="005871D2"/>
    <w:rsid w:val="00587C5C"/>
    <w:rsid w:val="0059206A"/>
    <w:rsid w:val="005A6E6D"/>
    <w:rsid w:val="005C5FA6"/>
    <w:rsid w:val="005D1029"/>
    <w:rsid w:val="00624D77"/>
    <w:rsid w:val="00745CDD"/>
    <w:rsid w:val="00747BD5"/>
    <w:rsid w:val="00780285"/>
    <w:rsid w:val="00783CC0"/>
    <w:rsid w:val="007956EE"/>
    <w:rsid w:val="0079786E"/>
    <w:rsid w:val="007C3DA0"/>
    <w:rsid w:val="007E50A8"/>
    <w:rsid w:val="007F594F"/>
    <w:rsid w:val="00845674"/>
    <w:rsid w:val="00866A84"/>
    <w:rsid w:val="00880737"/>
    <w:rsid w:val="008D6048"/>
    <w:rsid w:val="008D6132"/>
    <w:rsid w:val="008E09F1"/>
    <w:rsid w:val="00905978"/>
    <w:rsid w:val="00914181"/>
    <w:rsid w:val="00923C0E"/>
    <w:rsid w:val="009613D1"/>
    <w:rsid w:val="009A532D"/>
    <w:rsid w:val="00A00AFA"/>
    <w:rsid w:val="00A22A7F"/>
    <w:rsid w:val="00A2555F"/>
    <w:rsid w:val="00AC691F"/>
    <w:rsid w:val="00B139AB"/>
    <w:rsid w:val="00B1790E"/>
    <w:rsid w:val="00B20D67"/>
    <w:rsid w:val="00B836CE"/>
    <w:rsid w:val="00B87D98"/>
    <w:rsid w:val="00B94D33"/>
    <w:rsid w:val="00BA0792"/>
    <w:rsid w:val="00BE16E4"/>
    <w:rsid w:val="00BE2D31"/>
    <w:rsid w:val="00BE6175"/>
    <w:rsid w:val="00BF6917"/>
    <w:rsid w:val="00C162FE"/>
    <w:rsid w:val="00C42B58"/>
    <w:rsid w:val="00C43202"/>
    <w:rsid w:val="00C771AC"/>
    <w:rsid w:val="00C872A9"/>
    <w:rsid w:val="00CE6CDD"/>
    <w:rsid w:val="00CF71F3"/>
    <w:rsid w:val="00D105EE"/>
    <w:rsid w:val="00D314B7"/>
    <w:rsid w:val="00D5058D"/>
    <w:rsid w:val="00D53819"/>
    <w:rsid w:val="00D547A1"/>
    <w:rsid w:val="00D70A0D"/>
    <w:rsid w:val="00DB1DC6"/>
    <w:rsid w:val="00DD1798"/>
    <w:rsid w:val="00E35C07"/>
    <w:rsid w:val="00E44C96"/>
    <w:rsid w:val="00E703D6"/>
    <w:rsid w:val="00E75921"/>
    <w:rsid w:val="00EB3A3D"/>
    <w:rsid w:val="00EB48C9"/>
    <w:rsid w:val="00EC46E8"/>
    <w:rsid w:val="00F33C15"/>
    <w:rsid w:val="00F5137D"/>
    <w:rsid w:val="00F610C3"/>
    <w:rsid w:val="00FB6101"/>
    <w:rsid w:val="00FB79E2"/>
    <w:rsid w:val="00FC01D5"/>
    <w:rsid w:val="00FD0678"/>
    <w:rsid w:val="00FE065A"/>
    <w:rsid w:val="00FE29BE"/>
    <w:rsid w:val="00FE324F"/>
    <w:rsid w:val="00FF0360"/>
    <w:rsid w:val="00FF1AD8"/>
    <w:rsid w:val="00FF5363"/>
    <w:rsid w:val="05C47CEE"/>
    <w:rsid w:val="1DEE78C5"/>
    <w:rsid w:val="21D2399F"/>
    <w:rsid w:val="23FCE826"/>
    <w:rsid w:val="2C06A1F4"/>
    <w:rsid w:val="4FCE694E"/>
    <w:rsid w:val="7D69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96"/>
  </w:style>
  <w:style w:type="paragraph" w:styleId="Footer">
    <w:name w:val="footer"/>
    <w:basedOn w:val="Normal"/>
    <w:link w:val="Foot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96"/>
  </w:style>
  <w:style w:type="paragraph" w:styleId="BalloonText">
    <w:name w:val="Balloon Text"/>
    <w:basedOn w:val="Normal"/>
    <w:link w:val="BalloonTextChar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Cite">
    <w:name w:val="HTML Cite"/>
    <w:uiPriority w:val="99"/>
    <w:unhideWhenUsed/>
    <w:rsid w:val="00745CDD"/>
    <w:rPr>
      <w:i/>
      <w:iCs/>
    </w:rPr>
  </w:style>
  <w:style w:type="paragraph" w:styleId="Title">
    <w:name w:val="Title"/>
    <w:basedOn w:val="Normal"/>
    <w:link w:val="TitleChar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Subtitle">
    <w:name w:val="Subtitle"/>
    <w:basedOn w:val="Normal"/>
    <w:link w:val="SubtitleChar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NoList"/>
    <w:rsid w:val="000E7235"/>
    <w:pPr>
      <w:numPr>
        <w:numId w:val="12"/>
      </w:numPr>
    </w:pPr>
  </w:style>
  <w:style w:type="character" w:styleId="Hyperlink">
    <w:name w:val="Hyperlink"/>
    <w:basedOn w:val="DefaultParagraphFont"/>
    <w:uiPriority w:val="99"/>
    <w:unhideWhenUsed/>
    <w:rsid w:val="000B64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E759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2</Words>
  <Characters>2125</Characters>
  <Application>Microsoft Office Word</Application>
  <DocSecurity>0</DocSecurity>
  <Lines>17</Lines>
  <Paragraphs>4</Paragraphs>
  <ScaleCrop>false</ScaleCrop>
  <Company>University of Illinois</Company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SINDHU T.P</cp:lastModifiedBy>
  <cp:revision>28</cp:revision>
  <cp:lastPrinted>2017-07-06T16:29:00Z</cp:lastPrinted>
  <dcterms:created xsi:type="dcterms:W3CDTF">2022-08-23T16:58:00Z</dcterms:created>
  <dcterms:modified xsi:type="dcterms:W3CDTF">2025-08-06T20:46:00Z</dcterms:modified>
</cp:coreProperties>
</file>